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CC072B" w14:textId="77777777" w:rsidR="00F81B51" w:rsidRPr="003D3C86" w:rsidRDefault="00000000">
      <w:pPr>
        <w:pStyle w:val="FirstParagraph"/>
        <w:rPr>
          <w:sz w:val="28"/>
          <w:szCs w:val="28"/>
        </w:rPr>
      </w:pPr>
      <w:r w:rsidRPr="003D3C86">
        <w:rPr>
          <w:b/>
          <w:bCs/>
          <w:sz w:val="28"/>
          <w:szCs w:val="28"/>
        </w:rPr>
        <w:t>Project Assignment: AI-Powered Spam Filter for A2P SMS</w:t>
      </w:r>
    </w:p>
    <w:p w14:paraId="193BF7BB" w14:textId="77777777" w:rsidR="00F81B51" w:rsidRPr="00A13982" w:rsidRDefault="0099782E">
      <w:r>
        <w:rPr>
          <w:noProof/>
        </w:rPr>
        <w:pict w14:anchorId="5E706A2E">
          <v:rect id="_x0000_i1032" alt="" style="width:451.3pt;height:.05pt;mso-width-percent:0;mso-height-percent:0;mso-width-percent:0;mso-height-percent:0" o:hralign="center" o:hrstd="t" o:hr="t"/>
        </w:pict>
      </w:r>
    </w:p>
    <w:p w14:paraId="2C9B851F" w14:textId="35A48DF0" w:rsidR="00F81B51" w:rsidRPr="00A13982" w:rsidRDefault="00000000" w:rsidP="00231A34">
      <w:pPr>
        <w:pStyle w:val="FirstParagraph"/>
        <w:spacing w:line="276" w:lineRule="auto"/>
        <w:rPr>
          <w:b/>
          <w:bCs/>
        </w:rPr>
      </w:pPr>
      <w:r w:rsidRPr="00A13982">
        <w:rPr>
          <w:b/>
          <w:bCs/>
        </w:rPr>
        <w:t>Objective</w:t>
      </w:r>
      <w:r w:rsidRPr="00A13982">
        <w:br/>
        <w:t>Design and implement a lightweight AI-based spam filtering system tailored for A2P (Application-to-Person) SMS messages. The system should intelligently classify SMS content as spam, transactional, or promotional, while also incorporating a whitelist mechanism to allow safe exceptions (e.g., trusted domains like trip.com or specific OTP templates).</w:t>
      </w:r>
    </w:p>
    <w:p w14:paraId="654EB4FA" w14:textId="77777777" w:rsidR="00F81B51" w:rsidRPr="00A13982" w:rsidRDefault="0099782E">
      <w:r>
        <w:rPr>
          <w:noProof/>
        </w:rPr>
        <w:pict w14:anchorId="1D1ACF76">
          <v:rect id="_x0000_i1031" alt="" style="width:451.3pt;height:.05pt;mso-width-percent:0;mso-height-percent:0;mso-width-percent:0;mso-height-percent:0" o:hralign="center" o:hrstd="t" o:hr="t"/>
        </w:pict>
      </w:r>
    </w:p>
    <w:p w14:paraId="1781B5F0" w14:textId="77777777" w:rsidR="00F81B51" w:rsidRPr="00A13982" w:rsidRDefault="00000000" w:rsidP="00231A34">
      <w:pPr>
        <w:pStyle w:val="FirstParagraph"/>
        <w:spacing w:line="276" w:lineRule="auto"/>
      </w:pPr>
      <w:r w:rsidRPr="00A13982">
        <w:rPr>
          <w:b/>
          <w:bCs/>
        </w:rPr>
        <w:t>Why This Matters</w:t>
      </w:r>
      <w:r w:rsidRPr="00A13982">
        <w:br/>
        <w:t>In the telecom messaging industry, blocking suspicious content (phishing links, scam messages) is critical. However, existing systems based solely on keyword or domain blocklists often produce false positives. For example, blocking all “.com” domains may mistakenly block messages containing legitimate domains like trip.com.</w:t>
      </w:r>
    </w:p>
    <w:p w14:paraId="662D66DE" w14:textId="77777777" w:rsidR="00F81B51" w:rsidRPr="00A13982" w:rsidRDefault="00000000">
      <w:pPr>
        <w:pStyle w:val="BodyText"/>
      </w:pPr>
      <w:r w:rsidRPr="00A13982">
        <w:t>This project aims to create a smarter filtering system that applies both rule-based filtering and machine learning classification to avoid such issues.</w:t>
      </w:r>
    </w:p>
    <w:p w14:paraId="76D032B4" w14:textId="77777777" w:rsidR="00F81B51" w:rsidRPr="00A13982" w:rsidRDefault="0099782E">
      <w:r>
        <w:rPr>
          <w:noProof/>
        </w:rPr>
        <w:pict w14:anchorId="10BF7DEA">
          <v:rect id="_x0000_i1030" alt="" style="width:451.3pt;height:.05pt;mso-width-percent:0;mso-height-percent:0;mso-width-percent:0;mso-height-percent:0" o:hralign="center" o:hrstd="t" o:hr="t"/>
        </w:pict>
      </w:r>
    </w:p>
    <w:p w14:paraId="2C361E59" w14:textId="77777777" w:rsidR="00F81B51" w:rsidRPr="00A13982" w:rsidRDefault="00000000">
      <w:pPr>
        <w:pStyle w:val="FirstParagraph"/>
      </w:pPr>
      <w:r w:rsidRPr="00A13982">
        <w:rPr>
          <w:b/>
          <w:bCs/>
        </w:rPr>
        <w:t>Requirements</w:t>
      </w:r>
    </w:p>
    <w:p w14:paraId="33371905" w14:textId="77777777" w:rsidR="00F81B51" w:rsidRPr="00A13982" w:rsidRDefault="00000000">
      <w:pPr>
        <w:pStyle w:val="Heading3"/>
      </w:pPr>
      <w:bookmarkStart w:id="0" w:name="spam-classification-dataset-preparation"/>
      <w:r w:rsidRPr="00A13982">
        <w:t>1. Spam Classification &amp; Dataset Preparation</w:t>
      </w:r>
    </w:p>
    <w:p w14:paraId="63C7A2BD" w14:textId="77777777" w:rsidR="00F81B51" w:rsidRPr="00A13982" w:rsidRDefault="00000000">
      <w:pPr>
        <w:pStyle w:val="Compact"/>
        <w:numPr>
          <w:ilvl w:val="0"/>
          <w:numId w:val="2"/>
        </w:numPr>
      </w:pPr>
      <w:r w:rsidRPr="00A13982">
        <w:t>You will be provided with a dataset of raw A2P SMS messages from our company.</w:t>
      </w:r>
    </w:p>
    <w:p w14:paraId="7CBB2943" w14:textId="77777777" w:rsidR="00F81B51" w:rsidRPr="00A13982" w:rsidRDefault="00000000">
      <w:pPr>
        <w:pStyle w:val="Compact"/>
        <w:numPr>
          <w:ilvl w:val="0"/>
          <w:numId w:val="2"/>
        </w:numPr>
      </w:pPr>
      <w:r w:rsidRPr="00A13982">
        <w:t>Your first task is to preprocess this dataset by:</w:t>
      </w:r>
    </w:p>
    <w:p w14:paraId="332AF22A" w14:textId="77777777" w:rsidR="00F81B51" w:rsidRPr="00A13982" w:rsidRDefault="00000000">
      <w:pPr>
        <w:pStyle w:val="Compact"/>
        <w:numPr>
          <w:ilvl w:val="1"/>
          <w:numId w:val="3"/>
        </w:numPr>
      </w:pPr>
      <w:r w:rsidRPr="00A13982">
        <w:t>Cleaning the messages (remove duplicates, normalize casing, strip noise like special characters, excessive whitespace, etc.).</w:t>
      </w:r>
    </w:p>
    <w:p w14:paraId="119914CB" w14:textId="77777777" w:rsidR="00F81B51" w:rsidRPr="00A13982" w:rsidRDefault="00000000">
      <w:pPr>
        <w:pStyle w:val="Compact"/>
        <w:numPr>
          <w:ilvl w:val="1"/>
          <w:numId w:val="3"/>
        </w:numPr>
      </w:pPr>
      <w:r w:rsidRPr="00A13982">
        <w:t>Performing manual or semi-automated data labeling to classify each message into one of three categories:</w:t>
      </w:r>
    </w:p>
    <w:p w14:paraId="38BF79ED" w14:textId="77777777" w:rsidR="00F81B51" w:rsidRPr="00A13982" w:rsidRDefault="00000000">
      <w:pPr>
        <w:pStyle w:val="Compact"/>
        <w:numPr>
          <w:ilvl w:val="2"/>
          <w:numId w:val="4"/>
        </w:numPr>
      </w:pPr>
      <w:r w:rsidRPr="00A13982">
        <w:t>Transactional — e.g., OTPs, purchase confirmations, alerts</w:t>
      </w:r>
    </w:p>
    <w:p w14:paraId="24B54C32" w14:textId="77777777" w:rsidR="00F81B51" w:rsidRPr="00A13982" w:rsidRDefault="00000000">
      <w:pPr>
        <w:pStyle w:val="Compact"/>
        <w:numPr>
          <w:ilvl w:val="2"/>
          <w:numId w:val="4"/>
        </w:numPr>
      </w:pPr>
      <w:r w:rsidRPr="00A13982">
        <w:t>Promotional — e.g., sales, offers, product promotions</w:t>
      </w:r>
    </w:p>
    <w:p w14:paraId="5A38DE7F" w14:textId="77777777" w:rsidR="00F81B51" w:rsidRPr="00A13982" w:rsidRDefault="00000000">
      <w:pPr>
        <w:pStyle w:val="Compact"/>
        <w:numPr>
          <w:ilvl w:val="2"/>
          <w:numId w:val="4"/>
        </w:numPr>
      </w:pPr>
      <w:r w:rsidRPr="00A13982">
        <w:t>Spam — e.g., phishing links, scam messages, policy violations</w:t>
      </w:r>
    </w:p>
    <w:p w14:paraId="52BCA127" w14:textId="77777777" w:rsidR="00F81B51" w:rsidRPr="00A13982" w:rsidRDefault="00000000">
      <w:pPr>
        <w:pStyle w:val="Compact"/>
        <w:numPr>
          <w:ilvl w:val="0"/>
          <w:numId w:val="2"/>
        </w:numPr>
      </w:pPr>
      <w:r w:rsidRPr="00A13982">
        <w:t>Prepare a final labeled dataset in CSV format with the following columns: | message | category | cleaned_message |</w:t>
      </w:r>
    </w:p>
    <w:p w14:paraId="297F280A" w14:textId="77777777" w:rsidR="00F81B51" w:rsidRPr="00A13982" w:rsidRDefault="00000000">
      <w:pPr>
        <w:pStyle w:val="Compact"/>
        <w:numPr>
          <w:ilvl w:val="0"/>
          <w:numId w:val="2"/>
        </w:numPr>
      </w:pPr>
      <w:r w:rsidRPr="00A13982">
        <w:t>Use this labeled dataset to train a lightweight message classifier using open-source tools only (e.g., scikit-learn, fastText, or similar).</w:t>
      </w:r>
    </w:p>
    <w:p w14:paraId="0E2FDD6E" w14:textId="77777777" w:rsidR="00F81B51" w:rsidRPr="00A13982" w:rsidRDefault="00000000">
      <w:pPr>
        <w:pStyle w:val="Compact"/>
        <w:numPr>
          <w:ilvl w:val="0"/>
          <w:numId w:val="2"/>
        </w:numPr>
      </w:pPr>
      <w:r w:rsidRPr="00A13982">
        <w:t>The trained model should support real-time inference (under 100ms per message on CPU).</w:t>
      </w:r>
    </w:p>
    <w:p w14:paraId="5D4E779C" w14:textId="77777777" w:rsidR="00F81B51" w:rsidRDefault="00000000">
      <w:pPr>
        <w:pStyle w:val="Compact"/>
        <w:numPr>
          <w:ilvl w:val="0"/>
          <w:numId w:val="2"/>
        </w:numPr>
      </w:pPr>
      <w:r w:rsidRPr="00A13982">
        <w:lastRenderedPageBreak/>
        <w:t>Include safeguards against false positives by incorporating contextual awareness (e.g., trust score of domains, message structure, OTP templates).</w:t>
      </w:r>
    </w:p>
    <w:p w14:paraId="254D91CB" w14:textId="77777777" w:rsidR="00A13982" w:rsidRPr="00A13982" w:rsidRDefault="00A13982" w:rsidP="00A13982">
      <w:pPr>
        <w:pStyle w:val="NormalWeb"/>
        <w:numPr>
          <w:ilvl w:val="0"/>
          <w:numId w:val="2"/>
        </w:numPr>
        <w:rPr>
          <w:rFonts w:asciiTheme="minorHAnsi" w:hAnsiTheme="minorHAnsi"/>
        </w:rPr>
      </w:pPr>
      <w:r w:rsidRPr="00A13982">
        <w:rPr>
          <w:rFonts w:asciiTheme="minorHAnsi" w:hAnsiTheme="minorHAnsi"/>
        </w:rPr>
        <w:t>Evaluate your model using standard classification metrics:</w:t>
      </w:r>
    </w:p>
    <w:p w14:paraId="2BDEEC71" w14:textId="77777777" w:rsidR="00A13982" w:rsidRPr="00A13982" w:rsidRDefault="00A13982" w:rsidP="00A13982">
      <w:pPr>
        <w:pStyle w:val="NormalWeb"/>
        <w:numPr>
          <w:ilvl w:val="1"/>
          <w:numId w:val="2"/>
        </w:numPr>
        <w:rPr>
          <w:rFonts w:asciiTheme="minorHAnsi" w:hAnsiTheme="minorHAnsi"/>
        </w:rPr>
      </w:pPr>
      <w:r w:rsidRPr="00A13982">
        <w:rPr>
          <w:rFonts w:asciiTheme="minorHAnsi" w:hAnsiTheme="minorHAnsi"/>
        </w:rPr>
        <w:t>Accuracy</w:t>
      </w:r>
    </w:p>
    <w:p w14:paraId="222180C5" w14:textId="77777777" w:rsidR="00A13982" w:rsidRPr="00A13982" w:rsidRDefault="00A13982" w:rsidP="00A13982">
      <w:pPr>
        <w:pStyle w:val="NormalWeb"/>
        <w:numPr>
          <w:ilvl w:val="1"/>
          <w:numId w:val="2"/>
        </w:numPr>
        <w:rPr>
          <w:rFonts w:asciiTheme="minorHAnsi" w:hAnsiTheme="minorHAnsi"/>
        </w:rPr>
      </w:pPr>
      <w:r w:rsidRPr="00A13982">
        <w:rPr>
          <w:rFonts w:asciiTheme="minorHAnsi" w:hAnsiTheme="minorHAnsi"/>
        </w:rPr>
        <w:t>Precision, Recall, F1-Score</w:t>
      </w:r>
    </w:p>
    <w:p w14:paraId="7A55D79C" w14:textId="77777777" w:rsidR="00A13982" w:rsidRPr="00A13982" w:rsidRDefault="00A13982" w:rsidP="00A13982">
      <w:pPr>
        <w:pStyle w:val="NormalWeb"/>
        <w:numPr>
          <w:ilvl w:val="1"/>
          <w:numId w:val="2"/>
        </w:numPr>
        <w:rPr>
          <w:rFonts w:asciiTheme="minorHAnsi" w:hAnsiTheme="minorHAnsi"/>
        </w:rPr>
      </w:pPr>
      <w:r w:rsidRPr="00A13982">
        <w:rPr>
          <w:rFonts w:asciiTheme="minorHAnsi" w:hAnsiTheme="minorHAnsi"/>
        </w:rPr>
        <w:t>Confusion Matrix (optional visualization)</w:t>
      </w:r>
    </w:p>
    <w:p w14:paraId="1346A1EE" w14:textId="23A3D506" w:rsidR="00231A34" w:rsidRPr="00A13982" w:rsidRDefault="00A13982" w:rsidP="00A13982">
      <w:pPr>
        <w:pStyle w:val="NormalWeb"/>
        <w:numPr>
          <w:ilvl w:val="1"/>
          <w:numId w:val="2"/>
        </w:numPr>
        <w:rPr>
          <w:rFonts w:asciiTheme="minorHAnsi" w:hAnsiTheme="minorHAnsi"/>
        </w:rPr>
      </w:pPr>
      <w:r w:rsidRPr="00A13982">
        <w:rPr>
          <w:rFonts w:asciiTheme="minorHAnsi" w:hAnsiTheme="minorHAnsi"/>
        </w:rPr>
        <w:t>AUC-ROC (if applicable for your chosen model)</w:t>
      </w:r>
    </w:p>
    <w:p w14:paraId="264F93C9" w14:textId="77777777" w:rsidR="00F81B51" w:rsidRPr="00A13982" w:rsidRDefault="00000000">
      <w:pPr>
        <w:pStyle w:val="Heading3"/>
      </w:pPr>
      <w:bookmarkStart w:id="1" w:name="whitelisting-layer"/>
      <w:bookmarkEnd w:id="0"/>
      <w:r w:rsidRPr="00A13982">
        <w:t>2. Whitelisting Layer</w:t>
      </w:r>
    </w:p>
    <w:p w14:paraId="55E54003" w14:textId="77777777" w:rsidR="00F81B51" w:rsidRPr="00A13982" w:rsidRDefault="00000000">
      <w:pPr>
        <w:pStyle w:val="Compact"/>
        <w:numPr>
          <w:ilvl w:val="0"/>
          <w:numId w:val="5"/>
        </w:numPr>
      </w:pPr>
      <w:r w:rsidRPr="00A13982">
        <w:t>Implement a whitelist mechanism to bypass the spam filter for trusted:</w:t>
      </w:r>
    </w:p>
    <w:p w14:paraId="56D5A38E" w14:textId="77777777" w:rsidR="00F81B51" w:rsidRPr="00A13982" w:rsidRDefault="00000000">
      <w:pPr>
        <w:pStyle w:val="Compact"/>
        <w:numPr>
          <w:ilvl w:val="1"/>
          <w:numId w:val="6"/>
        </w:numPr>
      </w:pPr>
      <w:r w:rsidRPr="00A13982">
        <w:t>Domains (e.g., trip.com, icicibank.com)</w:t>
      </w:r>
    </w:p>
    <w:p w14:paraId="5CF07113" w14:textId="77777777" w:rsidR="00F81B51" w:rsidRPr="00A13982" w:rsidRDefault="00000000">
      <w:pPr>
        <w:pStyle w:val="Compact"/>
        <w:numPr>
          <w:ilvl w:val="1"/>
          <w:numId w:val="6"/>
        </w:numPr>
      </w:pPr>
      <w:r w:rsidRPr="00A13982">
        <w:t>Phrases (e.g., “Your OTP is…”, “Thank you for shopping with…”)</w:t>
      </w:r>
    </w:p>
    <w:p w14:paraId="0F2ED4B9" w14:textId="77777777" w:rsidR="00F81B51" w:rsidRPr="00A13982" w:rsidRDefault="00000000">
      <w:pPr>
        <w:pStyle w:val="Compact"/>
        <w:numPr>
          <w:ilvl w:val="1"/>
          <w:numId w:val="6"/>
        </w:numPr>
      </w:pPr>
      <w:r w:rsidRPr="00A13982">
        <w:t>Sender IDs (optional but encouraged)</w:t>
      </w:r>
    </w:p>
    <w:p w14:paraId="12A3897D" w14:textId="77777777" w:rsidR="00F81B51" w:rsidRPr="00A13982" w:rsidRDefault="00000000">
      <w:pPr>
        <w:pStyle w:val="Compact"/>
        <w:numPr>
          <w:ilvl w:val="0"/>
          <w:numId w:val="5"/>
        </w:numPr>
      </w:pPr>
      <w:r w:rsidRPr="00A13982">
        <w:t>Ensure this runs before or alongside the AI model.</w:t>
      </w:r>
    </w:p>
    <w:p w14:paraId="0B77CC64" w14:textId="77777777" w:rsidR="00231A34" w:rsidRPr="00A13982" w:rsidRDefault="00231A34" w:rsidP="00231A34">
      <w:pPr>
        <w:pStyle w:val="Compact"/>
        <w:ind w:left="720"/>
      </w:pPr>
    </w:p>
    <w:p w14:paraId="26DE3071" w14:textId="77777777" w:rsidR="00F81B51" w:rsidRPr="00A13982" w:rsidRDefault="00000000">
      <w:pPr>
        <w:pStyle w:val="Heading3"/>
      </w:pPr>
      <w:bookmarkStart w:id="2" w:name="rest-api"/>
      <w:bookmarkEnd w:id="1"/>
      <w:r w:rsidRPr="00A13982">
        <w:t>3. REST API</w:t>
      </w:r>
    </w:p>
    <w:p w14:paraId="34F52316" w14:textId="77777777" w:rsidR="00F81B51" w:rsidRPr="00A13982" w:rsidRDefault="00000000">
      <w:pPr>
        <w:pStyle w:val="Compact"/>
        <w:numPr>
          <w:ilvl w:val="0"/>
          <w:numId w:val="7"/>
        </w:numPr>
      </w:pPr>
      <w:r w:rsidRPr="00A13982">
        <w:t>Expose the filtering logic as an API (using FastAPI or Flask).</w:t>
      </w:r>
    </w:p>
    <w:p w14:paraId="3B4FDA22" w14:textId="77777777" w:rsidR="00F81B51" w:rsidRPr="00A13982" w:rsidRDefault="00000000">
      <w:pPr>
        <w:pStyle w:val="Compact"/>
        <w:numPr>
          <w:ilvl w:val="0"/>
          <w:numId w:val="7"/>
        </w:numPr>
      </w:pPr>
      <w:r w:rsidRPr="00A13982">
        <w:t xml:space="preserve">Endpoint: </w:t>
      </w:r>
      <w:r w:rsidRPr="00A13982">
        <w:rPr>
          <w:rStyle w:val="VerbatimChar"/>
          <w:rFonts w:asciiTheme="minorHAnsi" w:hAnsiTheme="minorHAnsi"/>
        </w:rPr>
        <w:t>POST /check_sms</w:t>
      </w:r>
    </w:p>
    <w:p w14:paraId="01702DB6" w14:textId="77777777" w:rsidR="00F81B51" w:rsidRPr="00A13982" w:rsidRDefault="00000000">
      <w:pPr>
        <w:pStyle w:val="Compact"/>
        <w:numPr>
          <w:ilvl w:val="0"/>
          <w:numId w:val="7"/>
        </w:numPr>
      </w:pPr>
      <w:r w:rsidRPr="00A13982">
        <w:t xml:space="preserve">Input: </w:t>
      </w:r>
      <w:r w:rsidRPr="00A13982">
        <w:rPr>
          <w:rStyle w:val="VerbatimChar"/>
          <w:rFonts w:asciiTheme="minorHAnsi" w:hAnsiTheme="minorHAnsi"/>
        </w:rPr>
        <w:t>{ "message": "..." }</w:t>
      </w:r>
    </w:p>
    <w:p w14:paraId="47964D0C" w14:textId="77777777" w:rsidR="00F81B51" w:rsidRPr="00A13982" w:rsidRDefault="00000000">
      <w:pPr>
        <w:pStyle w:val="Compact"/>
        <w:numPr>
          <w:ilvl w:val="0"/>
          <w:numId w:val="7"/>
        </w:numPr>
        <w:rPr>
          <w:rStyle w:val="VerbatimChar"/>
          <w:rFonts w:asciiTheme="minorHAnsi" w:hAnsiTheme="minorHAnsi"/>
          <w:sz w:val="24"/>
        </w:rPr>
      </w:pPr>
      <w:r w:rsidRPr="00A13982">
        <w:t xml:space="preserve">Output: </w:t>
      </w:r>
      <w:r w:rsidRPr="00A13982">
        <w:rPr>
          <w:rStyle w:val="VerbatimChar"/>
          <w:rFonts w:asciiTheme="minorHAnsi" w:hAnsiTheme="minorHAnsi"/>
        </w:rPr>
        <w:t>{ "verdict": "allowed" | "blocked", "reason": "whitelisted" | "ai" | "rule_match" }</w:t>
      </w:r>
    </w:p>
    <w:p w14:paraId="2BC3F8C9" w14:textId="77777777" w:rsidR="00231A34" w:rsidRPr="00A13982" w:rsidRDefault="00231A34" w:rsidP="00231A34">
      <w:pPr>
        <w:pStyle w:val="Compact"/>
        <w:ind w:left="720"/>
      </w:pPr>
    </w:p>
    <w:p w14:paraId="6C16AC76" w14:textId="77777777" w:rsidR="00F81B51" w:rsidRPr="00A13982" w:rsidRDefault="00000000">
      <w:pPr>
        <w:pStyle w:val="Heading3"/>
      </w:pPr>
      <w:bookmarkStart w:id="3" w:name="logging-config"/>
      <w:bookmarkEnd w:id="2"/>
      <w:r w:rsidRPr="00A13982">
        <w:t>4. Logging &amp; Config</w:t>
      </w:r>
    </w:p>
    <w:p w14:paraId="3CE30DC6" w14:textId="77777777" w:rsidR="00F81B51" w:rsidRPr="00A13982" w:rsidRDefault="00000000">
      <w:pPr>
        <w:pStyle w:val="Compact"/>
        <w:numPr>
          <w:ilvl w:val="0"/>
          <w:numId w:val="8"/>
        </w:numPr>
      </w:pPr>
      <w:r w:rsidRPr="00A13982">
        <w:t>Log every processed message and its classification result.</w:t>
      </w:r>
    </w:p>
    <w:p w14:paraId="6D9435C6" w14:textId="77777777" w:rsidR="00F81B51" w:rsidRPr="00A13982" w:rsidRDefault="00000000">
      <w:pPr>
        <w:pStyle w:val="Compact"/>
        <w:numPr>
          <w:ilvl w:val="0"/>
          <w:numId w:val="8"/>
        </w:numPr>
      </w:pPr>
      <w:r w:rsidRPr="00A13982">
        <w:t>Include basic config files (YAML/JSON) to manage whitelist entries and model thresholds.</w:t>
      </w:r>
    </w:p>
    <w:p w14:paraId="778487A4" w14:textId="77777777" w:rsidR="00231A34" w:rsidRPr="00A13982" w:rsidRDefault="00231A34" w:rsidP="00231A34">
      <w:pPr>
        <w:pStyle w:val="Compact"/>
        <w:ind w:left="720"/>
      </w:pPr>
    </w:p>
    <w:p w14:paraId="69DFECC1" w14:textId="77777777" w:rsidR="00F81B51" w:rsidRPr="00A13982" w:rsidRDefault="00000000">
      <w:pPr>
        <w:pStyle w:val="Heading3"/>
      </w:pPr>
      <w:bookmarkStart w:id="4" w:name="deployment"/>
      <w:bookmarkEnd w:id="3"/>
      <w:r w:rsidRPr="00A13982">
        <w:t>5. Deployment</w:t>
      </w:r>
    </w:p>
    <w:p w14:paraId="4E8AA3D2" w14:textId="77777777" w:rsidR="00F81B51" w:rsidRPr="00A13982" w:rsidRDefault="00000000">
      <w:pPr>
        <w:pStyle w:val="Compact"/>
        <w:numPr>
          <w:ilvl w:val="0"/>
          <w:numId w:val="9"/>
        </w:numPr>
      </w:pPr>
      <w:r w:rsidRPr="00A13982">
        <w:t>Containerize the project using Docker.</w:t>
      </w:r>
    </w:p>
    <w:p w14:paraId="37BB84DC" w14:textId="77777777" w:rsidR="00F81B51" w:rsidRPr="00A13982" w:rsidRDefault="00000000">
      <w:pPr>
        <w:pStyle w:val="Compact"/>
        <w:numPr>
          <w:ilvl w:val="0"/>
          <w:numId w:val="9"/>
        </w:numPr>
      </w:pPr>
      <w:r w:rsidRPr="00A13982">
        <w:t xml:space="preserve">The image should expose the API service and be easy to run with </w:t>
      </w:r>
      <w:r w:rsidRPr="00A13982">
        <w:rPr>
          <w:rStyle w:val="VerbatimChar"/>
          <w:rFonts w:asciiTheme="minorHAnsi" w:hAnsiTheme="minorHAnsi"/>
        </w:rPr>
        <w:t>docker run</w:t>
      </w:r>
      <w:r w:rsidRPr="00A13982">
        <w:t>.</w:t>
      </w:r>
    </w:p>
    <w:p w14:paraId="3B889B24" w14:textId="77777777" w:rsidR="00231A34" w:rsidRPr="00A13982" w:rsidRDefault="00231A34" w:rsidP="00231A34">
      <w:pPr>
        <w:pStyle w:val="Compact"/>
        <w:ind w:left="720"/>
      </w:pPr>
    </w:p>
    <w:p w14:paraId="2FE4B008" w14:textId="77777777" w:rsidR="00F81B51" w:rsidRPr="00A13982" w:rsidRDefault="00000000">
      <w:pPr>
        <w:pStyle w:val="Heading3"/>
      </w:pPr>
      <w:bookmarkStart w:id="5" w:name="documentation"/>
      <w:bookmarkEnd w:id="4"/>
      <w:r w:rsidRPr="00A13982">
        <w:t>6. Documentation</w:t>
      </w:r>
    </w:p>
    <w:p w14:paraId="73420103" w14:textId="77777777" w:rsidR="00F81B51" w:rsidRPr="00A13982" w:rsidRDefault="00000000">
      <w:pPr>
        <w:pStyle w:val="Compact"/>
        <w:numPr>
          <w:ilvl w:val="0"/>
          <w:numId w:val="10"/>
        </w:numPr>
      </w:pPr>
      <w:r w:rsidRPr="00A13982">
        <w:t>Provide a short README with:</w:t>
      </w:r>
    </w:p>
    <w:p w14:paraId="462DD5B0" w14:textId="77777777" w:rsidR="00F81B51" w:rsidRPr="00A13982" w:rsidRDefault="00000000">
      <w:pPr>
        <w:pStyle w:val="Compact"/>
        <w:numPr>
          <w:ilvl w:val="1"/>
          <w:numId w:val="11"/>
        </w:numPr>
      </w:pPr>
      <w:r w:rsidRPr="00A13982">
        <w:t>Project overview</w:t>
      </w:r>
    </w:p>
    <w:p w14:paraId="676B95AE" w14:textId="77777777" w:rsidR="00F81B51" w:rsidRPr="00A13982" w:rsidRDefault="00000000">
      <w:pPr>
        <w:pStyle w:val="Compact"/>
        <w:numPr>
          <w:ilvl w:val="1"/>
          <w:numId w:val="11"/>
        </w:numPr>
      </w:pPr>
      <w:r w:rsidRPr="00A13982">
        <w:t>Instructions to train and run the model</w:t>
      </w:r>
    </w:p>
    <w:p w14:paraId="255A1EC3" w14:textId="77777777" w:rsidR="00F81B51" w:rsidRPr="00A13982" w:rsidRDefault="00000000">
      <w:pPr>
        <w:pStyle w:val="Compact"/>
        <w:numPr>
          <w:ilvl w:val="1"/>
          <w:numId w:val="11"/>
        </w:numPr>
      </w:pPr>
      <w:r w:rsidRPr="00A13982">
        <w:t>How to add whitelist entries</w:t>
      </w:r>
    </w:p>
    <w:p w14:paraId="6BDD374F" w14:textId="1D0F5BBB" w:rsidR="00231A34" w:rsidRDefault="00000000" w:rsidP="00231A34">
      <w:pPr>
        <w:pStyle w:val="Compact"/>
        <w:numPr>
          <w:ilvl w:val="1"/>
          <w:numId w:val="11"/>
        </w:numPr>
      </w:pPr>
      <w:r w:rsidRPr="00A13982">
        <w:t>Example API usage</w:t>
      </w:r>
    </w:p>
    <w:p w14:paraId="306A1118" w14:textId="77777777" w:rsidR="00A13982" w:rsidRPr="00A13982" w:rsidRDefault="00A13982" w:rsidP="00A13982">
      <w:pPr>
        <w:pStyle w:val="Compact"/>
        <w:ind w:left="1440"/>
      </w:pPr>
    </w:p>
    <w:p w14:paraId="71F26BB2" w14:textId="77777777" w:rsidR="00F81B51" w:rsidRPr="00A13982" w:rsidRDefault="0099782E">
      <w:r>
        <w:rPr>
          <w:noProof/>
        </w:rPr>
        <w:pict w14:anchorId="5DF6DFE7">
          <v:rect id="_x0000_i1029" alt="" style="width:451.3pt;height:.05pt;mso-width-percent:0;mso-height-percent:0;mso-width-percent:0;mso-height-percent:0" o:hralign="center" o:hrstd="t" o:hr="t"/>
        </w:pict>
      </w:r>
    </w:p>
    <w:p w14:paraId="069E1833" w14:textId="77777777" w:rsidR="00231A34" w:rsidRPr="00A13982" w:rsidRDefault="00000000">
      <w:pPr>
        <w:pStyle w:val="FirstParagraph"/>
      </w:pPr>
      <w:r w:rsidRPr="00A13982">
        <w:rPr>
          <w:b/>
          <w:bCs/>
        </w:rPr>
        <w:t>Evaluation Criteria</w:t>
      </w:r>
      <w:r w:rsidRPr="00A13982">
        <w:t xml:space="preserve"> </w:t>
      </w:r>
    </w:p>
    <w:p w14:paraId="465FDECC" w14:textId="77777777" w:rsidR="00231A34" w:rsidRPr="00A13982" w:rsidRDefault="00000000">
      <w:pPr>
        <w:pStyle w:val="FirstParagraph"/>
      </w:pPr>
      <w:r w:rsidRPr="00A13982">
        <w:t xml:space="preserve">- Functionality: Does the system accurately classify messages and support whitelisting? </w:t>
      </w:r>
    </w:p>
    <w:p w14:paraId="156EEFAD" w14:textId="77777777" w:rsidR="00231A34" w:rsidRPr="00A13982" w:rsidRDefault="00000000">
      <w:pPr>
        <w:pStyle w:val="FirstParagraph"/>
      </w:pPr>
      <w:r w:rsidRPr="00A13982">
        <w:t xml:space="preserve">- Simplicity: Is the system easy to understand, run, and maintain? </w:t>
      </w:r>
    </w:p>
    <w:p w14:paraId="42BB22CD" w14:textId="77777777" w:rsidR="00231A34" w:rsidRPr="00A13982" w:rsidRDefault="00000000">
      <w:pPr>
        <w:pStyle w:val="FirstParagraph"/>
      </w:pPr>
      <w:r w:rsidRPr="00A13982">
        <w:t xml:space="preserve">- Code Quality: Clean, readable, modular code (with comments and reasonable structure). </w:t>
      </w:r>
    </w:p>
    <w:p w14:paraId="373C1C22" w14:textId="0EDFBE77" w:rsidR="00231A34" w:rsidRDefault="00000000">
      <w:pPr>
        <w:pStyle w:val="FirstParagraph"/>
      </w:pPr>
      <w:r w:rsidRPr="00A13982">
        <w:t xml:space="preserve">- Performance: Should handle 1000+ messages per second (on a single containerized instance). </w:t>
      </w:r>
    </w:p>
    <w:p w14:paraId="1921E4D9" w14:textId="2EB828F1" w:rsidR="00AF7E00" w:rsidRPr="00AF7E00" w:rsidRDefault="00AF7E00" w:rsidP="00AF7E00">
      <w:pPr>
        <w:pStyle w:val="NormalWeb"/>
        <w:rPr>
          <w:rFonts w:asciiTheme="minorHAnsi" w:hAnsiTheme="minorHAnsi"/>
        </w:rPr>
      </w:pPr>
      <w:r w:rsidRPr="00AF7E00">
        <w:rPr>
          <w:rFonts w:asciiTheme="minorHAnsi" w:hAnsiTheme="minorHAnsi"/>
        </w:rPr>
        <w:t xml:space="preserve">- </w:t>
      </w:r>
      <w:r w:rsidRPr="00AF7E00">
        <w:rPr>
          <w:rFonts w:asciiTheme="minorHAnsi" w:hAnsiTheme="minorHAnsi"/>
        </w:rPr>
        <w:t>Model Evaluation: Clear demonstration of model performance using accuracy, precision, recall, F1-score, and (optionally) confusion matrix or AUC-ROC.</w:t>
      </w:r>
    </w:p>
    <w:p w14:paraId="7C1A8711" w14:textId="5381D7AE" w:rsidR="00F81B51" w:rsidRPr="00A13982" w:rsidRDefault="00000000">
      <w:pPr>
        <w:pStyle w:val="FirstParagraph"/>
      </w:pPr>
      <w:r w:rsidRPr="00A13982">
        <w:t>- Innovation: Bonus points for intelligent approaches to contextual filtering or confidence thresholds.</w:t>
      </w:r>
    </w:p>
    <w:p w14:paraId="20BC9DAD" w14:textId="77777777" w:rsidR="00F81B51" w:rsidRPr="00A13982" w:rsidRDefault="0099782E">
      <w:r>
        <w:rPr>
          <w:noProof/>
        </w:rPr>
        <w:pict w14:anchorId="74C610E6">
          <v:rect id="_x0000_i1028" alt="" style="width:451.3pt;height:.05pt;mso-width-percent:0;mso-height-percent:0;mso-width-percent:0;mso-height-percent:0" o:hralign="center" o:hrstd="t" o:hr="t"/>
        </w:pict>
      </w:r>
    </w:p>
    <w:p w14:paraId="5EF66FD5" w14:textId="77777777" w:rsidR="00231A34" w:rsidRPr="00A13982" w:rsidRDefault="00000000">
      <w:pPr>
        <w:pStyle w:val="FirstParagraph"/>
      </w:pPr>
      <w:r w:rsidRPr="00A13982">
        <w:rPr>
          <w:b/>
          <w:bCs/>
        </w:rPr>
        <w:t>Bonus (Optional)</w:t>
      </w:r>
      <w:r w:rsidRPr="00A13982">
        <w:t xml:space="preserve"> </w:t>
      </w:r>
    </w:p>
    <w:p w14:paraId="73BB8356" w14:textId="77777777" w:rsidR="00231A34" w:rsidRPr="00A13982" w:rsidRDefault="00000000">
      <w:pPr>
        <w:pStyle w:val="FirstParagraph"/>
      </w:pPr>
      <w:r w:rsidRPr="00A13982">
        <w:t xml:space="preserve">- Support multiple message types (e.g., OTP, promo) with different filtering rules </w:t>
      </w:r>
    </w:p>
    <w:p w14:paraId="7EF9AB1E" w14:textId="2F2D30F2" w:rsidR="00F81B51" w:rsidRPr="00A13982" w:rsidRDefault="00000000">
      <w:pPr>
        <w:pStyle w:val="FirstParagraph"/>
      </w:pPr>
      <w:r w:rsidRPr="00A13982">
        <w:t>- Confidence scoring from the ML model - Auto-updating whitelist based on user feedback or delivery outcomes</w:t>
      </w:r>
    </w:p>
    <w:p w14:paraId="4B26A3B8" w14:textId="77777777" w:rsidR="00F81B51" w:rsidRPr="00A13982" w:rsidRDefault="0099782E">
      <w:r>
        <w:rPr>
          <w:noProof/>
        </w:rPr>
        <w:pict w14:anchorId="60AF6BDC">
          <v:rect id="_x0000_i1027" alt="" style="width:451.3pt;height:.05pt;mso-width-percent:0;mso-height-percent:0;mso-width-percent:0;mso-height-percent:0" o:hralign="center" o:hrstd="t" o:hr="t"/>
        </w:pict>
      </w:r>
    </w:p>
    <w:p w14:paraId="0D0578AE" w14:textId="77777777" w:rsidR="00231A34" w:rsidRPr="00A13982" w:rsidRDefault="00000000">
      <w:pPr>
        <w:pStyle w:val="FirstParagraph"/>
      </w:pPr>
      <w:r w:rsidRPr="00A13982">
        <w:rPr>
          <w:b/>
          <w:bCs/>
        </w:rPr>
        <w:t>Submission Instructions</w:t>
      </w:r>
      <w:r w:rsidRPr="00A13982">
        <w:t xml:space="preserve"> </w:t>
      </w:r>
    </w:p>
    <w:p w14:paraId="02C3EBCA" w14:textId="77777777" w:rsidR="00231A34" w:rsidRPr="00A13982" w:rsidRDefault="00000000">
      <w:pPr>
        <w:pStyle w:val="FirstParagraph"/>
      </w:pPr>
      <w:r w:rsidRPr="00A13982">
        <w:t xml:space="preserve">- Create a GitHub repository and share the link with your submission. </w:t>
      </w:r>
    </w:p>
    <w:p w14:paraId="2463B392" w14:textId="25F35300" w:rsidR="00F81B51" w:rsidRPr="00A13982" w:rsidRDefault="00000000">
      <w:pPr>
        <w:pStyle w:val="FirstParagraph"/>
      </w:pPr>
      <w:r w:rsidRPr="00A13982">
        <w:t>- The repository should include all source code, training data (or download instructions), and documentation.</w:t>
      </w:r>
    </w:p>
    <w:p w14:paraId="7E76B568" w14:textId="351ED810" w:rsidR="00231A34" w:rsidRPr="00A13982" w:rsidRDefault="00231A34" w:rsidP="00231A34">
      <w:pPr>
        <w:pStyle w:val="BodyText"/>
      </w:pPr>
      <w:r w:rsidRPr="00A13982">
        <w:t xml:space="preserve">- Also, create a Loom video </w:t>
      </w:r>
      <w:r w:rsidR="00D133E2">
        <w:t>of explaining</w:t>
      </w:r>
      <w:r w:rsidRPr="00A13982">
        <w:t xml:space="preserve"> your project</w:t>
      </w:r>
      <w:r w:rsidR="00D133E2">
        <w:t xml:space="preserve"> walkthrough</w:t>
      </w:r>
      <w:r w:rsidRPr="00A13982">
        <w:t xml:space="preserve">. Share us the </w:t>
      </w:r>
      <w:r w:rsidR="00D133E2">
        <w:t xml:space="preserve">loom </w:t>
      </w:r>
      <w:r w:rsidRPr="00A13982">
        <w:t>link in the readme file.</w:t>
      </w:r>
    </w:p>
    <w:p w14:paraId="1FECA6D5" w14:textId="77777777" w:rsidR="00F81B51" w:rsidRPr="00A13982" w:rsidRDefault="0099782E">
      <w:r>
        <w:rPr>
          <w:noProof/>
        </w:rPr>
        <w:pict w14:anchorId="0ABCA16D">
          <v:rect id="_x0000_i1026" alt="" style="width:451.3pt;height:.05pt;mso-width-percent:0;mso-height-percent:0;mso-width-percent:0;mso-height-percent:0" o:hralign="center" o:hrstd="t" o:hr="t"/>
        </w:pict>
      </w:r>
    </w:p>
    <w:p w14:paraId="54C8F519" w14:textId="77777777" w:rsidR="00F81B51" w:rsidRPr="00A13982" w:rsidRDefault="00000000">
      <w:pPr>
        <w:pStyle w:val="FirstParagraph"/>
      </w:pPr>
      <w:r w:rsidRPr="00A13982">
        <w:rPr>
          <w:b/>
          <w:bCs/>
        </w:rPr>
        <w:t>Deadline</w:t>
      </w:r>
      <w:r w:rsidRPr="00A13982">
        <w:br/>
        <w:t>Please submit your completed project within 7 days of receiving this assignment.</w:t>
      </w:r>
    </w:p>
    <w:p w14:paraId="3C6F9101" w14:textId="77777777" w:rsidR="00F81B51" w:rsidRPr="00A13982" w:rsidRDefault="0099782E">
      <w:r>
        <w:rPr>
          <w:noProof/>
        </w:rPr>
        <w:pict w14:anchorId="14C3CEC0">
          <v:rect id="_x0000_i1025" alt="" style="width:451.3pt;height:.05pt;mso-width-percent:0;mso-height-percent:0;mso-width-percent:0;mso-height-percent:0" o:hralign="center" o:hrstd="t" o:hr="t"/>
        </w:pict>
      </w:r>
    </w:p>
    <w:p w14:paraId="1F1AB3CC" w14:textId="77777777" w:rsidR="00F81B51" w:rsidRPr="00A13982" w:rsidRDefault="00000000">
      <w:pPr>
        <w:pStyle w:val="FirstParagraph"/>
      </w:pPr>
      <w:r w:rsidRPr="00A13982">
        <w:rPr>
          <w:b/>
          <w:bCs/>
        </w:rPr>
        <w:lastRenderedPageBreak/>
        <w:t>Questions?</w:t>
      </w:r>
      <w:r w:rsidRPr="00A13982">
        <w:br/>
        <w:t>If you have any questions or face blockers, feel free to reach out to the hiring manager. We’re looking to evaluate your problem-solving ability, not just the final output.</w:t>
      </w:r>
      <w:bookmarkEnd w:id="5"/>
    </w:p>
    <w:sectPr w:rsidR="00F81B51" w:rsidRPr="00A1398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6230B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D06F0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016B1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C2B6E95"/>
    <w:multiLevelType w:val="multilevel"/>
    <w:tmpl w:val="336AD6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5927857">
    <w:abstractNumId w:val="0"/>
  </w:num>
  <w:num w:numId="2" w16cid:durableId="242302453">
    <w:abstractNumId w:val="1"/>
  </w:num>
  <w:num w:numId="3" w16cid:durableId="1419672499">
    <w:abstractNumId w:val="1"/>
  </w:num>
  <w:num w:numId="4" w16cid:durableId="1177573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6058845">
    <w:abstractNumId w:val="1"/>
  </w:num>
  <w:num w:numId="6" w16cid:durableId="823819255">
    <w:abstractNumId w:val="1"/>
  </w:num>
  <w:num w:numId="7" w16cid:durableId="75396213">
    <w:abstractNumId w:val="1"/>
  </w:num>
  <w:num w:numId="8" w16cid:durableId="118452371">
    <w:abstractNumId w:val="1"/>
  </w:num>
  <w:num w:numId="9" w16cid:durableId="455607925">
    <w:abstractNumId w:val="1"/>
  </w:num>
  <w:num w:numId="10" w16cid:durableId="1316184557">
    <w:abstractNumId w:val="1"/>
  </w:num>
  <w:num w:numId="11" w16cid:durableId="851534149">
    <w:abstractNumId w:val="1"/>
  </w:num>
  <w:num w:numId="12" w16cid:durableId="15814060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81B51"/>
    <w:rsid w:val="00231A34"/>
    <w:rsid w:val="003D3C86"/>
    <w:rsid w:val="0099782E"/>
    <w:rsid w:val="00A13982"/>
    <w:rsid w:val="00AF7E00"/>
    <w:rsid w:val="00D133E2"/>
    <w:rsid w:val="00F31FAC"/>
    <w:rsid w:val="00F81B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77E04"/>
  <w15:docId w15:val="{C930A468-DAFE-DE49-93D7-BBB063B47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A13982"/>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3711245">
      <w:bodyDiv w:val="1"/>
      <w:marLeft w:val="0"/>
      <w:marRight w:val="0"/>
      <w:marTop w:val="0"/>
      <w:marBottom w:val="0"/>
      <w:divBdr>
        <w:top w:val="none" w:sz="0" w:space="0" w:color="auto"/>
        <w:left w:val="none" w:sz="0" w:space="0" w:color="auto"/>
        <w:bottom w:val="none" w:sz="0" w:space="0" w:color="auto"/>
        <w:right w:val="none" w:sz="0" w:space="0" w:color="auto"/>
      </w:divBdr>
    </w:div>
    <w:div w:id="19833871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shit Yadav [IOT AND INTELLIGENT SYSTEM - 2021]</cp:lastModifiedBy>
  <cp:revision>6</cp:revision>
  <dcterms:created xsi:type="dcterms:W3CDTF">2025-07-17T07:51:00Z</dcterms:created>
  <dcterms:modified xsi:type="dcterms:W3CDTF">2025-07-17T08:08:00Z</dcterms:modified>
</cp:coreProperties>
</file>